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สวัสดีนักเรียนที่น่ารักทุกคนนะครับ วันนี้</w:t>
      </w:r>
    </w:p>
    <w:p>
      <w:pPr>
        <w:pStyle w:val="BodyText"/>
      </w:pPr>
      <w:r>
        <w:t xml:space="preserve">(คุณครูปรเมษฐ) สวัสเอยคุณครูทุกท่าน และครูปรเมษฐและครูคณิตาเช่นเดิมนะครับ 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และครูคณิตาเช่นเดิมนะครับ อย่างที่ได้ศึกษาไปเมื่อชั่วโมงที่แล้ว เรื่อง การพูดโน้มน้าว นักเรียนก็ได้ไปร่างบทใช่ไหมครูคณิตา เรื่องการพูดโน้มน้าว มีการบ้านอยู่ 3 ข้อใช่ไหม ให้ทำงาน 3 ข้อเพราะฉะนั้น วันนี้เราก็จะไปศึกษากันในเรื่อง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 ไม่เรื่องใดก็เรื่องหนึ่งอย่างแน่นอนคครูคณิตา เพราะว่านักเรียนทุกคนนี่ก็จะต้องได้ฝึก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ประหยัดไฟวันละนิด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มีการโน้มนาวใช่ไหมครูคณิตาคิดว่าพิชิตโลกร้อน อันนี้เป็นคำขวัญ ครูคณิตาครับ เด็ก ๆ ครับ คำขวัญนี้นี่มีการโน้มน้าวใจอย่างไร ลองพิจารณาสิ มี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 คำขวัญประเภทนี้ ก็คือปรได้สนทนากับคุณครูปลายทางแล้วนะครับ เดี๋ยวรูมีคำถามนะครับ นักเรียนเคยได้ยินคำขวัญประเภทนี้หรือไม่อย่างไร คำขวัการประหยัดพลังงานนี่ก็มีการรณงค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พลังงานที่อยู่รอบตัวเรามีพลังงานอะไรบ้าง ล่ะอยู่แล้วใช่ไหมครับ ครูคณิตาครับ การที่เราดำรงชีวิตทุกวันนี้ มันก็เกี่ยวกับการใช้พลังงานใช่ไหมลูก เรียนรู้กันหน่อยพลังง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ยังส่องแสงตราบนาวเท่านาน ลมยังคงพัดผ่าน น้ำยังคงไหลเชี่ยวกอยู่ตลอดทุกวันนี้นะ</w:t>
      </w:r>
    </w:p>
    <w:p>
      <w:pPr>
        <w:pStyle w:val="BodyText"/>
      </w:pPr>
      <w:r>
        <w:t xml:space="preserve">(คุณครูคณิตา) อย่างเช่นอะไรบ้าง นะ</w:t>
      </w:r>
    </w:p>
    <w:p>
      <w:pPr>
        <w:pStyle w:val="BodyText"/>
      </w:pPr>
      <w:r>
        <w:t xml:space="preserve">(คุณครูปรเมษฐ) พลังงานไฟฟ้าใช้ไหมใช่ไหม พลังงานเชื้อเพลิงนี่นะครับ เป็นสิ่งสำคัญเขาถึงได้รณรงค์ไงครับ ทุกก้าวย่านักเรียนใช้พลังงานเชื้อเพลิงเกือบทั้งสิ้นวิทยาศาสตร์ ก็ใช้พลังงานทั้งนั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ฟพังลงานเชื้อเพลิงใช่ไหมครูคณิตาเพื่อต้มน้ำให้น้ำไปดันกังให้ อันนั้นค่อยไปเรียนในวิชาเลยนักเรียนก็จึงเห็นคำขวัญประเภทนี้ไงครับ 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หรือไม่ล่ะ คำขวัญที่บอกให้ประหยัดพลังงานนี่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อะไร อันนี้นักเรียนก็ต้องตอบคำถามครูนะครับ ชั่วหลานใช่ไหมครูคณิตาครับ 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ชั่วหลานใช่ไหมครับ ครูคณิตาครับ จะเข้าไปปิดนะคะ เมื่อไม่มีคนอยู่ค่ะ 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 เปิดไฟทิ้งไว้ คุณครูก็เข้าไปปิดนะคะ เมืก็จิตอาสาต่อสังคมนี่มันก็ส่งผลดีต่อจิตใจ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ต่อไปใช่ไหมครับ ครูแพรครับ นักเรียนเรานะครับ เจอไฟเจอฟืนเปิดอยู่ก็ปิดเสีย ถ้ามันไม่ได้ใช้ ก็เป็นการช่วยโลกประหยัดพลังงาน และโลกสีเขียวของเรานี่ก็จะอยู่สืบลูกชั่วหลานต่อไป ใช่ไหมครับ ครูแพรครับ ให้เด็ก ๆ จะนำความรู้เรื่องการพูดโน้มน้าวนี่นะครับ ไปพูดให้ผู้ฟังประหยัดพลังงานได้อย่างไรให้ผู้ฟังนี่เขาประหยัดพลังงานจะถามครูคณิตาบ้าง ครูคณิตานี่จะนำความรู้เรื่อง 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การเชิฐชวน้กี่ยวกับเรื่องการประหยัดการพูดโน้มน้าวไปใช้ในการพูดประหยัดพลังงาน จะพูดได้อย่างไรครับ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การเชิญชวนเกี่ยวกับเรื่องการประหยัดพลังง นักเรียนก็คิดประมาณนี้นะครับ ว่า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หมครับ มีอะไรบ้าง ครูคณิตาครับ</w:t>
      </w:r>
    </w:p>
    <w:p>
      <w:pPr>
        <w:pStyle w:val="BodyText"/>
      </w:pPr>
      <w:r>
        <w:t xml:space="preserve">(คุณครูคณิตา) จุดประสงค์นะคะ เราจะนำไปพูดได้อย่างไรให้กับสาธารณชนได้ดูและปฏิบัติตาม เพราะหนู ๆ ศึกษาหลักการไปแล้วนะครับ เพราะฉะนั้น จุดประสงค์ของการเรียนรู้ในวันนี้มีอะไรบ้างครับ ครูคณิตาครับ นักเรียนจะต้องพูดโน้มน้าวใจให้ได้นะครับ และการพูดหลักการพูดโน้มน้ามใจได้ 2. พูดโน้มน้าวใจได้ 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1 2 3</w:t>
      </w:r>
    </w:p>
    <w:p>
      <w:pPr>
        <w:pStyle w:val="BodyText"/>
      </w:pPr>
      <w:r>
        <w:t xml:space="preserve">(คุณครูคณิตา) การพูดโน้มน้าวใจในชั่วโมงที่เรานี่เอามาทบทวนอีกครั้งหนึ่งในหลักการและก็พูดได้จริงการพูดโน้มนาวคืออะไร ครับ พูดพร้อมกันเลยต้องอาศัยการฝึกฝนจนชำนาญค่ะ เป็นการพูดหรือการเชิญชวนให้ผู้ฟังคล้อยตามหรือเกิดกำลังใจในการทำสิ่งใดสิ่งหนึ่ง ซึ่งการพูดโน้มน้าวใจนี้ ผู้พูดได้อย่างไรคะคุณครูปรเมษฐ</w:t>
      </w:r>
    </w:p>
    <w:p>
      <w:pPr>
        <w:pStyle w:val="BodyText"/>
      </w:pPr>
      <w:r>
        <w:t xml:space="preserve">(คุณครูปรเมษฐ) พูด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 ก็จะเกิดความชำนาญ เมื่อเกิดความชำนาญนี่เราก็จะสามารถพูดได้อย่างไรครูคณิตา</w:t>
      </w:r>
    </w:p>
    <w:p>
      <w:pPr>
        <w:pStyle w:val="BodyText"/>
      </w:pPr>
      <w:r>
        <w:t xml:space="preserve">(คุณครูคณิตา) ก็ต้องฝึกพูด เมื่อเราพูดได้ลื่นไหลนี่ ผู้ฟังโน้มน้าวนี่อย่างที่บอกเนื้อหาต้องชัดเจนหน้าตาต้องยิ้มแย้ม การพูดไม่ติดขัด ถ้าเราพูดติดขัดมันก็ขาดความน่าเชื่อถือใช่ไหมลูก ๆ เมื่อเราพูดได้มีอยู่ด้วยกัน 3 ข้อนะครับ 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จะต้องพูดเรื่องอะไร เพราะฉะนั้น จะต้องกำหนดจุดมุ่งหมายก่อน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ก่อนนะคะ เป็นการพูดโดยรวม และเนื้อหาก็คือ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 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นะ สำคัญมากเลยนี่ อย่างที่ครูบอกว่าเขาจะทำตามหรือไม่ทำตามนั่นเองครับ นักเรียนนะครับ นี่ข้อนี้ก็สำคัญ พูดด้วยความตั้งใจ จริงใจและใช้น้ำเสียงที่จริงใจเชิงเสนอแนะ ขอร้อง ไม่บังคับค่ะ 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ราจึงต้องใช้ภาษาที่สุภาพ ไพเราะอย่าง 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ทำให้เขาเชื่อถือ เพราะมันมีเหตุผลชัดเจนไง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 นักเรียนคิดว่าเขาจะเชื่อถือเราหรือไม่มันก็เป็นอะไรที่น่าเชื่อถือใช่ไหมลูก ต่อไปครูคณิตา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 การโน้มน้าวใจนี่ไม่จำเป็นนะคะ ว่าเราจะเสนอ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สร้างบรรยากาศให้สนุกสนานเพียงด้านเดียวเท่านั้น เราอาจจะต้องนำเสน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นาโน</dc:title>
  <dc:creator/>
  <cp:keywords/>
  <dcterms:created xsi:type="dcterms:W3CDTF">2022-05-27T03:37:22Z</dcterms:created>
  <dcterms:modified xsi:type="dcterms:W3CDTF">2022-05-27T0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